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c) Write your own implementation of the len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rFonts w:hint="eastAsia"/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4FA57245" w:rsidR="0060211C" w:rsidRPr="0060211C" w:rsidRDefault="0060211C" w:rsidP="0060211C">
            <w:pPr>
              <w:rPr>
                <w:szCs w:val="21"/>
              </w:rPr>
            </w:pP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52AD0667" w14:textId="5E279362" w:rsidR="0060211C" w:rsidRPr="0060211C" w:rsidRDefault="0060211C" w:rsidP="0060211C">
            <w:pPr>
              <w:rPr>
                <w:szCs w:val="21"/>
              </w:rPr>
            </w:pPr>
          </w:p>
          <w:p w14:paraId="2F4DFAC8" w14:textId="5D9A9EE0" w:rsidR="0060211C" w:rsidRPr="0060211C" w:rsidRDefault="0060211C" w:rsidP="0060211C">
            <w:pPr>
              <w:rPr>
                <w:szCs w:val="21"/>
              </w:rPr>
            </w:pPr>
          </w:p>
          <w:p w14:paraId="0FCDD783" w14:textId="66D171C9" w:rsidR="0060211C" w:rsidRPr="0060211C" w:rsidRDefault="0060211C" w:rsidP="0060211C">
            <w:pPr>
              <w:rPr>
                <w:szCs w:val="21"/>
              </w:rPr>
            </w:pP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594B33BD" w14:textId="350CCD33" w:rsidR="0060211C" w:rsidRPr="0060211C" w:rsidRDefault="0060211C" w:rsidP="0060211C">
            <w:pPr>
              <w:rPr>
                <w:szCs w:val="21"/>
              </w:rPr>
            </w:pPr>
          </w:p>
          <w:p w14:paraId="4728FAD0" w14:textId="0A2ADCE0" w:rsidR="0060211C" w:rsidRPr="0060211C" w:rsidRDefault="0060211C" w:rsidP="0060211C">
            <w:pPr>
              <w:rPr>
                <w:szCs w:val="21"/>
              </w:rPr>
            </w:pP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63604B9" w:rsidR="0060211C" w:rsidRPr="0060211C" w:rsidRDefault="0060211C" w:rsidP="0060211C">
            <w:pPr>
              <w:rPr>
                <w:szCs w:val="21"/>
              </w:rPr>
            </w:pPr>
          </w:p>
          <w:p w14:paraId="71601787" w14:textId="0E738C95" w:rsidR="0060211C" w:rsidRPr="0060211C" w:rsidRDefault="0060211C" w:rsidP="0060211C">
            <w:pPr>
              <w:rPr>
                <w:szCs w:val="21"/>
              </w:rPr>
            </w:pPr>
          </w:p>
          <w:p w14:paraId="01E4F165" w14:textId="77777777" w:rsidR="0060211C" w:rsidRPr="0060211C" w:rsidRDefault="0060211C" w:rsidP="0060211C">
            <w:pPr>
              <w:rPr>
                <w:rFonts w:hint="eastAsia"/>
                <w:szCs w:val="21"/>
              </w:rPr>
            </w:pPr>
          </w:p>
          <w:p w14:paraId="484CF2B8" w14:textId="35BE3D31" w:rsidR="0060211C" w:rsidRPr="0060211C" w:rsidRDefault="0060211C" w:rsidP="0060211C">
            <w:pPr>
              <w:rPr>
                <w:szCs w:val="21"/>
              </w:rPr>
            </w:pP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6FB4736B" w:rsidR="0060211C" w:rsidRPr="0060211C" w:rsidRDefault="0060211C" w:rsidP="0060211C">
            <w:pPr>
              <w:rPr>
                <w:szCs w:val="21"/>
              </w:rPr>
            </w:pPr>
          </w:p>
          <w:p w14:paraId="78BCC43B" w14:textId="7CC10F14" w:rsidR="0060211C" w:rsidRDefault="0060211C" w:rsidP="0060211C">
            <w:pPr>
              <w:rPr>
                <w:sz w:val="24"/>
              </w:rPr>
            </w:pPr>
          </w:p>
          <w:p w14:paraId="156C7804" w14:textId="7D44EDC4" w:rsidR="0060211C" w:rsidRDefault="0060211C" w:rsidP="0060211C">
            <w:pPr>
              <w:rPr>
                <w:sz w:val="24"/>
              </w:rPr>
            </w:pPr>
          </w:p>
          <w:p w14:paraId="586280DF" w14:textId="55F6D0D7" w:rsidR="0060211C" w:rsidRDefault="0060211C" w:rsidP="0060211C">
            <w:pPr>
              <w:rPr>
                <w:sz w:val="24"/>
              </w:rPr>
            </w:pPr>
          </w:p>
          <w:p w14:paraId="78B69C2C" w14:textId="10923C8C" w:rsidR="0060211C" w:rsidRDefault="0060211C" w:rsidP="0060211C">
            <w:pPr>
              <w:rPr>
                <w:sz w:val="24"/>
              </w:rPr>
            </w:pPr>
          </w:p>
          <w:p w14:paraId="55298460" w14:textId="77777777" w:rsidR="0060211C" w:rsidRDefault="0060211C" w:rsidP="0060211C">
            <w:pPr>
              <w:rPr>
                <w:rFonts w:hint="eastAsia"/>
                <w:sz w:val="24"/>
              </w:rPr>
            </w:pPr>
          </w:p>
          <w:p w14:paraId="55BCAD3A" w14:textId="04534943" w:rsidR="00E9349B" w:rsidRPr="00AC66AD" w:rsidRDefault="00E9349B" w:rsidP="0060211C">
            <w:pPr>
              <w:rPr>
                <w:rFonts w:hint="eastAsia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lastRenderedPageBreak/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10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F889F" w14:textId="77777777" w:rsidR="00440BA6" w:rsidRDefault="00440BA6">
      <w:r>
        <w:separator/>
      </w:r>
    </w:p>
  </w:endnote>
  <w:endnote w:type="continuationSeparator" w:id="0">
    <w:p w14:paraId="0AB7668C" w14:textId="77777777" w:rsidR="00440BA6" w:rsidRDefault="0044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91057" w14:textId="77777777" w:rsidR="00440BA6" w:rsidRDefault="00440BA6">
      <w:r>
        <w:separator/>
      </w:r>
    </w:p>
  </w:footnote>
  <w:footnote w:type="continuationSeparator" w:id="0">
    <w:p w14:paraId="3142C268" w14:textId="77777777" w:rsidR="00440BA6" w:rsidRDefault="00440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0BA6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11BC4"/>
    <w:rsid w:val="00E12A66"/>
    <w:rsid w:val="00E374DC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157</Words>
  <Characters>897</Characters>
  <Application>Microsoft Office Word</Application>
  <DocSecurity>0</DocSecurity>
  <PresentationFormat/>
  <Lines>7</Lines>
  <Paragraphs>2</Paragraphs>
  <Slides>0</Slides>
  <Notes>0</Notes>
  <HiddenSlides>0</HiddenSlides>
  <MMClips>0</MMClips>
  <ScaleCrop>false</ScaleCrop>
  <Manager/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23</cp:revision>
  <cp:lastPrinted>2006-03-02T08:25:00Z</cp:lastPrinted>
  <dcterms:created xsi:type="dcterms:W3CDTF">2020-11-15T06:44:00Z</dcterms:created>
  <dcterms:modified xsi:type="dcterms:W3CDTF">2023-03-06T08:0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